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AFD228" w14:textId="40D3571C" w:rsidR="00CD775B" w:rsidRDefault="00CD775B" w:rsidP="00E31BD0">
      <w:pPr>
        <w:spacing w:after="0" w:line="240" w:lineRule="auto"/>
      </w:pPr>
    </w:p>
    <w:p w14:paraId="371E0872" w14:textId="77777777" w:rsidR="00CD775B" w:rsidRDefault="008B6941" w:rsidP="00E31BD0">
      <w:pPr>
        <w:spacing w:after="0" w:line="240" w:lineRule="auto"/>
      </w:pPr>
      <w:r>
        <w:t xml:space="preserve"> </w:t>
      </w:r>
    </w:p>
    <w:p w14:paraId="1636D4EF" w14:textId="77777777" w:rsidR="00024955" w:rsidRDefault="00024955" w:rsidP="00E31BD0">
      <w:pPr>
        <w:spacing w:after="0" w:line="240" w:lineRule="auto"/>
      </w:pPr>
    </w:p>
    <w:p w14:paraId="0949CE6B" w14:textId="77777777" w:rsidR="008555A0" w:rsidRDefault="008555A0" w:rsidP="003A66A1">
      <w:pPr>
        <w:rPr>
          <w:b/>
          <w:noProof/>
          <w:u w:val="single"/>
        </w:rPr>
      </w:pPr>
    </w:p>
    <w:p w14:paraId="47C6B94C" w14:textId="25715EAD" w:rsidR="00256634" w:rsidRDefault="00256634" w:rsidP="003A66A1">
      <w:pPr>
        <w:rPr>
          <w:b/>
          <w:noProof/>
          <w:u w:val="single"/>
        </w:rPr>
      </w:pPr>
      <w:r>
        <w:rPr>
          <w:b/>
          <w:noProof/>
          <w:u w:val="single"/>
        </w:rPr>
        <w:t>Vulnerability Assessment</w:t>
      </w:r>
    </w:p>
    <w:p w14:paraId="26DB1D54" w14:textId="77777777" w:rsidR="00256634" w:rsidRDefault="00DB528D" w:rsidP="003A66A1">
      <w:pPr>
        <w:rPr>
          <w:noProof/>
        </w:rPr>
      </w:pPr>
      <w:hyperlink r:id="rId8" w:history="1">
        <w:r w:rsidR="00DB6979">
          <w:rPr>
            <w:rStyle w:val="Hyperlink"/>
            <w:noProof/>
          </w:rPr>
          <w:t>EPA Vulnerability Self-Assessment Tool (VSAT Web 2.0)</w:t>
        </w:r>
      </w:hyperlink>
      <w:r w:rsidR="00256634">
        <w:rPr>
          <w:noProof/>
        </w:rPr>
        <w:t xml:space="preserve"> - </w:t>
      </w:r>
      <w:r w:rsidR="00256634" w:rsidRPr="00256634">
        <w:rPr>
          <w:noProof/>
        </w:rPr>
        <w:t>VSAT Web 2.0 is a user-friendly tool that can help drinking water and wastewater utilities of all sizes to conduct a risk and resilience assessment.</w:t>
      </w:r>
    </w:p>
    <w:p w14:paraId="3F00DE15" w14:textId="77777777" w:rsidR="00256634" w:rsidRDefault="00DB528D" w:rsidP="003A66A1">
      <w:pPr>
        <w:rPr>
          <w:noProof/>
        </w:rPr>
      </w:pPr>
      <w:hyperlink r:id="rId9" w:history="1">
        <w:r w:rsidR="00DB6979">
          <w:rPr>
            <w:rStyle w:val="Hyperlink"/>
            <w:noProof/>
          </w:rPr>
          <w:t>General Water System Security Checklist (pdf)</w:t>
        </w:r>
      </w:hyperlink>
      <w:r w:rsidR="001A7812">
        <w:rPr>
          <w:noProof/>
        </w:rPr>
        <w:t xml:space="preserve"> - </w:t>
      </w:r>
      <w:r w:rsidR="001A7812" w:rsidRPr="001A7812">
        <w:rPr>
          <w:noProof/>
        </w:rPr>
        <w:t>DDW has cr</w:t>
      </w:r>
      <w:r w:rsidR="001A7812">
        <w:rPr>
          <w:noProof/>
        </w:rPr>
        <w:t xml:space="preserve">eated a general checklist </w:t>
      </w:r>
      <w:r w:rsidR="001A7812" w:rsidRPr="001A7812">
        <w:rPr>
          <w:noProof/>
        </w:rPr>
        <w:t>of security issues that every water system should consider and implement.</w:t>
      </w:r>
    </w:p>
    <w:p w14:paraId="1F5498CF" w14:textId="63734361" w:rsidR="00DB6979" w:rsidRDefault="00DB528D" w:rsidP="00DB6979">
      <w:pPr>
        <w:spacing w:after="120" w:line="240" w:lineRule="auto"/>
      </w:pPr>
      <w:hyperlink r:id="rId10" w:history="1">
        <w:r w:rsidR="00DB6979" w:rsidRPr="00A3125B">
          <w:rPr>
            <w:rStyle w:val="Hyperlink"/>
          </w:rPr>
          <w:t>ANSI/ASCE/EWRI 56-10 57-10</w:t>
        </w:r>
      </w:hyperlink>
      <w:r w:rsidR="00DB6979">
        <w:t xml:space="preserve"> - </w:t>
      </w:r>
      <w:r w:rsidR="0031178B">
        <w:t>S</w:t>
      </w:r>
      <w:r w:rsidR="00DB6979" w:rsidRPr="00A3125B">
        <w:t xml:space="preserve">tandards offer guidelines that apply to the physical security of facilities with </w:t>
      </w:r>
      <w:r w:rsidR="00DB6979">
        <w:t xml:space="preserve">a </w:t>
      </w:r>
      <w:r w:rsidR="00DB6979" w:rsidRPr="00A3125B">
        <w:t>potable water source, treatment, and distribution systems, as well as with wastewater collection</w:t>
      </w:r>
      <w:r w:rsidR="0031178B">
        <w:t>,</w:t>
      </w:r>
      <w:r w:rsidR="00DB6979" w:rsidRPr="00A3125B">
        <w:t xml:space="preserve"> and treatment systems</w:t>
      </w:r>
      <w:r w:rsidR="0031178B">
        <w:t>,</w:t>
      </w:r>
      <w:r w:rsidR="00DB6979" w:rsidRPr="00A3125B">
        <w:t xml:space="preserve"> and stormwater systems.</w:t>
      </w:r>
    </w:p>
    <w:p w14:paraId="0B76F420" w14:textId="51E115F9" w:rsidR="001A5214" w:rsidRDefault="00DB528D" w:rsidP="001A7812">
      <w:pPr>
        <w:rPr>
          <w:noProof/>
        </w:rPr>
      </w:pPr>
      <w:hyperlink r:id="rId11" w:history="1">
        <w:r w:rsidR="001A5214" w:rsidRPr="00DB6979">
          <w:rPr>
            <w:rStyle w:val="Hyperlink"/>
            <w:noProof/>
          </w:rPr>
          <w:t>AWWA Security Practices fo</w:t>
        </w:r>
        <w:r w:rsidR="00DB6979" w:rsidRPr="00DB6979">
          <w:rPr>
            <w:rStyle w:val="Hyperlink"/>
            <w:noProof/>
          </w:rPr>
          <w:t>r Operation and Management</w:t>
        </w:r>
      </w:hyperlink>
      <w:r w:rsidR="00DB6979">
        <w:rPr>
          <w:noProof/>
        </w:rPr>
        <w:t xml:space="preserve"> </w:t>
      </w:r>
      <w:r w:rsidR="0031178B">
        <w:rPr>
          <w:noProof/>
        </w:rPr>
        <w:t>–</w:t>
      </w:r>
      <w:r w:rsidR="00DB6979">
        <w:rPr>
          <w:noProof/>
        </w:rPr>
        <w:t xml:space="preserve"> </w:t>
      </w:r>
      <w:r w:rsidR="0031178B">
        <w:rPr>
          <w:noProof/>
        </w:rPr>
        <w:t>This S</w:t>
      </w:r>
      <w:r w:rsidR="00DB6979" w:rsidRPr="00DB6979">
        <w:rPr>
          <w:noProof/>
        </w:rPr>
        <w:t>tandard describes critical requirements for a protective security program for a water or wastewater utility.</w:t>
      </w:r>
    </w:p>
    <w:p w14:paraId="6D802891" w14:textId="0C5AA38E" w:rsidR="00977F5E" w:rsidRDefault="00DB528D" w:rsidP="00DB6979">
      <w:pPr>
        <w:rPr>
          <w:noProof/>
        </w:rPr>
      </w:pPr>
      <w:hyperlink r:id="rId12" w:history="1">
        <w:r w:rsidR="001A5214" w:rsidRPr="001A5214">
          <w:rPr>
            <w:rStyle w:val="Hyperlink"/>
            <w:noProof/>
          </w:rPr>
          <w:t>AWWA Process Control System Security Guidance for the Water Sector (pdf)</w:t>
        </w:r>
      </w:hyperlink>
      <w:r w:rsidR="00DB6979" w:rsidRPr="0031178B">
        <w:rPr>
          <w:rStyle w:val="Hyperlink"/>
          <w:noProof/>
          <w:u w:val="none"/>
        </w:rPr>
        <w:t xml:space="preserve"> - </w:t>
      </w:r>
      <w:r w:rsidR="0031178B" w:rsidRPr="0031178B">
        <w:rPr>
          <w:rStyle w:val="Hyperlink"/>
          <w:noProof/>
          <w:color w:val="auto"/>
          <w:u w:val="none"/>
        </w:rPr>
        <w:t>G</w:t>
      </w:r>
      <w:r w:rsidR="00DB6979" w:rsidRPr="00DB6979">
        <w:rPr>
          <w:rStyle w:val="Hyperlink"/>
          <w:noProof/>
          <w:color w:val="auto"/>
          <w:u w:val="none"/>
        </w:rPr>
        <w:t>uidelines to assist</w:t>
      </w:r>
      <w:r w:rsidR="00DB6979">
        <w:rPr>
          <w:rStyle w:val="Hyperlink"/>
          <w:noProof/>
          <w:color w:val="auto"/>
          <w:u w:val="none"/>
        </w:rPr>
        <w:t xml:space="preserve"> </w:t>
      </w:r>
      <w:r w:rsidR="00DB6979" w:rsidRPr="00DB6979">
        <w:rPr>
          <w:rStyle w:val="Hyperlink"/>
          <w:noProof/>
          <w:color w:val="auto"/>
          <w:u w:val="none"/>
        </w:rPr>
        <w:t>organizations with implementing security controls to</w:t>
      </w:r>
      <w:r w:rsidR="00DB6979">
        <w:rPr>
          <w:rStyle w:val="Hyperlink"/>
          <w:noProof/>
          <w:color w:val="auto"/>
          <w:u w:val="none"/>
        </w:rPr>
        <w:t xml:space="preserve"> </w:t>
      </w:r>
      <w:r w:rsidR="00DB6979" w:rsidRPr="00DB6979">
        <w:rPr>
          <w:rStyle w:val="Hyperlink"/>
          <w:noProof/>
          <w:color w:val="auto"/>
          <w:u w:val="none"/>
        </w:rPr>
        <w:t>mitigate the risk from cyber-attacks</w:t>
      </w:r>
      <w:r w:rsidR="00DB6979">
        <w:rPr>
          <w:rStyle w:val="Hyperlink"/>
          <w:noProof/>
          <w:color w:val="auto"/>
          <w:u w:val="none"/>
        </w:rPr>
        <w:t xml:space="preserve">. The </w:t>
      </w:r>
      <w:r w:rsidR="00DB6979" w:rsidRPr="00DB6979">
        <w:rPr>
          <w:rStyle w:val="Hyperlink"/>
          <w:noProof/>
          <w:color w:val="auto"/>
          <w:u w:val="none"/>
        </w:rPr>
        <w:t>Cybersecurity Guidance Tool was</w:t>
      </w:r>
      <w:r w:rsidR="00DB6979">
        <w:rPr>
          <w:rStyle w:val="Hyperlink"/>
          <w:noProof/>
          <w:color w:val="auto"/>
          <w:u w:val="none"/>
        </w:rPr>
        <w:t xml:space="preserve"> </w:t>
      </w:r>
      <w:r w:rsidR="00DB6979" w:rsidRPr="00DB6979">
        <w:rPr>
          <w:rStyle w:val="Hyperlink"/>
          <w:noProof/>
          <w:color w:val="auto"/>
          <w:u w:val="none"/>
        </w:rPr>
        <w:t>developed to present these controls to users in a</w:t>
      </w:r>
      <w:r w:rsidR="00DB6979">
        <w:rPr>
          <w:rStyle w:val="Hyperlink"/>
          <w:noProof/>
          <w:color w:val="auto"/>
          <w:u w:val="none"/>
        </w:rPr>
        <w:t xml:space="preserve"> </w:t>
      </w:r>
      <w:r w:rsidR="00DB6979" w:rsidRPr="00DB6979">
        <w:rPr>
          <w:rStyle w:val="Hyperlink"/>
          <w:noProof/>
          <w:color w:val="auto"/>
          <w:u w:val="none"/>
        </w:rPr>
        <w:t>concise, straightforward manner</w:t>
      </w:r>
      <w:r w:rsidR="00DB6979">
        <w:rPr>
          <w:rStyle w:val="Hyperlink"/>
          <w:noProof/>
          <w:color w:val="auto"/>
          <w:u w:val="none"/>
        </w:rPr>
        <w:t>.</w:t>
      </w:r>
    </w:p>
    <w:p w14:paraId="68A144AD" w14:textId="77777777" w:rsidR="00DB6979" w:rsidRPr="00DB6979" w:rsidRDefault="00DB6979" w:rsidP="00DB6979">
      <w:pPr>
        <w:rPr>
          <w:noProof/>
        </w:rPr>
      </w:pPr>
    </w:p>
    <w:p w14:paraId="0DD48062" w14:textId="77777777" w:rsidR="00E94831" w:rsidRPr="00E94831" w:rsidRDefault="00ED05B5" w:rsidP="00E94831">
      <w:pPr>
        <w:spacing w:after="0" w:line="360" w:lineRule="auto"/>
        <w:rPr>
          <w:b/>
          <w:u w:val="single"/>
        </w:rPr>
      </w:pPr>
      <w:r>
        <w:rPr>
          <w:b/>
          <w:u w:val="single"/>
        </w:rPr>
        <w:t>Equipment ID</w:t>
      </w:r>
    </w:p>
    <w:p w14:paraId="467440C0" w14:textId="77777777" w:rsidR="00382B97" w:rsidRDefault="00DB528D" w:rsidP="003A66A1">
      <w:hyperlink r:id="rId13" w:history="1">
        <w:r w:rsidR="00382B97" w:rsidRPr="00382B97">
          <w:rPr>
            <w:rStyle w:val="Hyperlink"/>
          </w:rPr>
          <w:t>Alliant Preventing Copper Theft Fact Sheet</w:t>
        </w:r>
      </w:hyperlink>
    </w:p>
    <w:p w14:paraId="74E4F072" w14:textId="77777777" w:rsidR="00ED05B5" w:rsidRDefault="00DB528D" w:rsidP="003A66A1">
      <w:hyperlink r:id="rId14" w:history="1">
        <w:r w:rsidR="007D2BDE" w:rsidRPr="007D2BDE">
          <w:rPr>
            <w:rStyle w:val="Hyperlink"/>
          </w:rPr>
          <w:t>Owner Applied Numbe</w:t>
        </w:r>
        <w:r w:rsidR="00F95E47">
          <w:rPr>
            <w:rStyle w:val="Hyperlink"/>
          </w:rPr>
          <w:t>r (OAN)</w:t>
        </w:r>
      </w:hyperlink>
      <w:r w:rsidR="007D2BDE">
        <w:t xml:space="preserve"> by </w:t>
      </w:r>
      <w:r w:rsidR="001A5214">
        <w:t>California Farm Bureau</w:t>
      </w:r>
      <w:r w:rsidR="007D2BDE">
        <w:t xml:space="preserve"> Federation (CFBF)</w:t>
      </w:r>
    </w:p>
    <w:p w14:paraId="0DE9386F" w14:textId="2256F8CD" w:rsidR="00F95E47" w:rsidRDefault="00F95E47" w:rsidP="003A66A1">
      <w:pPr>
        <w:rPr>
          <w:i/>
        </w:rPr>
      </w:pPr>
      <w:r w:rsidRPr="00F95E47">
        <w:rPr>
          <w:i/>
        </w:rPr>
        <w:t>Unfortunately, the ACTION, the Agricultural Crime Technology Information and Operations Network, website is no longer</w:t>
      </w:r>
      <w:r w:rsidR="00ED1012">
        <w:rPr>
          <w:i/>
        </w:rPr>
        <w:t xml:space="preserve"> in</w:t>
      </w:r>
      <w:r w:rsidRPr="00F95E47">
        <w:rPr>
          <w:i/>
        </w:rPr>
        <w:t xml:space="preserve"> operation. Members seeking to obtain a</w:t>
      </w:r>
      <w:r w:rsidR="0031178B">
        <w:rPr>
          <w:i/>
        </w:rPr>
        <w:t>n</w:t>
      </w:r>
      <w:r w:rsidRPr="00F95E47">
        <w:rPr>
          <w:i/>
        </w:rPr>
        <w:t xml:space="preserve"> OAN number can get one </w:t>
      </w:r>
      <w:r w:rsidR="0031178B">
        <w:rPr>
          <w:i/>
        </w:rPr>
        <w:t xml:space="preserve">by </w:t>
      </w:r>
      <w:r w:rsidRPr="00F95E47">
        <w:rPr>
          <w:i/>
        </w:rPr>
        <w:t>reach</w:t>
      </w:r>
      <w:r w:rsidR="0031178B">
        <w:rPr>
          <w:i/>
        </w:rPr>
        <w:t>ing</w:t>
      </w:r>
      <w:r w:rsidRPr="00F95E47">
        <w:rPr>
          <w:i/>
        </w:rPr>
        <w:t xml:space="preserve"> out to your local county law enforcement. In addition to stamping the OAN on the equipment, please add it to the equipment/vehicle information on the property schedule</w:t>
      </w:r>
      <w:r w:rsidR="0031178B">
        <w:rPr>
          <w:i/>
        </w:rPr>
        <w:t>.</w:t>
      </w:r>
    </w:p>
    <w:p w14:paraId="4726A6E8" w14:textId="202B4817" w:rsidR="009A117B" w:rsidRDefault="00DB528D" w:rsidP="003A66A1">
      <w:hyperlink r:id="rId15" w:history="1">
        <w:r w:rsidR="00DB6979" w:rsidRPr="00DB6979">
          <w:rPr>
            <w:rStyle w:val="Hyperlink"/>
          </w:rPr>
          <w:t>National Equipment Register</w:t>
        </w:r>
      </w:hyperlink>
      <w:r w:rsidR="00DB6979">
        <w:rPr>
          <w:rStyle w:val="Hyperlink"/>
          <w:u w:val="none"/>
        </w:rPr>
        <w:t xml:space="preserve"> </w:t>
      </w:r>
      <w:r w:rsidR="00DB6979" w:rsidRPr="00DB6979">
        <w:rPr>
          <w:rStyle w:val="Hyperlink"/>
          <w:color w:val="auto"/>
          <w:u w:val="none"/>
        </w:rPr>
        <w:t xml:space="preserve">– </w:t>
      </w:r>
      <w:r w:rsidR="0031178B">
        <w:rPr>
          <w:rStyle w:val="Hyperlink"/>
          <w:color w:val="auto"/>
          <w:u w:val="none"/>
        </w:rPr>
        <w:t>A</w:t>
      </w:r>
      <w:r w:rsidR="00DB6979">
        <w:rPr>
          <w:rStyle w:val="Hyperlink"/>
          <w:color w:val="auto"/>
          <w:u w:val="none"/>
        </w:rPr>
        <w:t xml:space="preserve">n </w:t>
      </w:r>
      <w:r w:rsidR="00DB6979" w:rsidRPr="00DB6979">
        <w:rPr>
          <w:rStyle w:val="Hyperlink"/>
          <w:color w:val="auto"/>
          <w:u w:val="none"/>
        </w:rPr>
        <w:t xml:space="preserve">organization </w:t>
      </w:r>
      <w:r w:rsidR="00DB6979">
        <w:rPr>
          <w:rStyle w:val="Hyperlink"/>
          <w:color w:val="auto"/>
          <w:u w:val="none"/>
        </w:rPr>
        <w:t>that helps deter heavy equipment theft</w:t>
      </w:r>
      <w:r w:rsidR="00DB6979" w:rsidRPr="00DB6979">
        <w:rPr>
          <w:rStyle w:val="Hyperlink"/>
          <w:color w:val="auto"/>
          <w:u w:val="none"/>
        </w:rPr>
        <w:t>, locating, and re</w:t>
      </w:r>
      <w:r w:rsidR="00DB6979">
        <w:rPr>
          <w:rStyle w:val="Hyperlink"/>
          <w:color w:val="auto"/>
          <w:u w:val="none"/>
        </w:rPr>
        <w:t>covery. They accomplish this through GPS tracking, ownership database, and detailed history reports.</w:t>
      </w:r>
    </w:p>
    <w:p w14:paraId="30DDEF0B" w14:textId="3852A67B" w:rsidR="00F95E47" w:rsidRDefault="00DB528D" w:rsidP="003A66A1">
      <w:hyperlink r:id="rId16" w:history="1">
        <w:r w:rsidR="009A117B" w:rsidRPr="009A117B">
          <w:rPr>
            <w:rStyle w:val="Hyperlink"/>
          </w:rPr>
          <w:t>CRCPTF Metal Theft</w:t>
        </w:r>
      </w:hyperlink>
      <w:r w:rsidR="00A3125B">
        <w:t xml:space="preserve"> – </w:t>
      </w:r>
      <w:r w:rsidR="0031178B">
        <w:t>I</w:t>
      </w:r>
      <w:r w:rsidR="00A3125B">
        <w:t>nformation related to metal theft and prevention</w:t>
      </w:r>
      <w:r w:rsidR="0031178B">
        <w:t>.</w:t>
      </w:r>
    </w:p>
    <w:p w14:paraId="55C984D7" w14:textId="0FF72291" w:rsidR="0031178B" w:rsidRDefault="0031178B" w:rsidP="00657251">
      <w:pPr>
        <w:spacing w:after="0" w:line="240" w:lineRule="auto"/>
      </w:pPr>
    </w:p>
    <w:p w14:paraId="16F5D138" w14:textId="38A7F1FB" w:rsidR="008B2246" w:rsidRDefault="008B2246" w:rsidP="00657251">
      <w:pPr>
        <w:spacing w:after="0" w:line="240" w:lineRule="auto"/>
      </w:pPr>
    </w:p>
    <w:p w14:paraId="1DFB0E37" w14:textId="77777777" w:rsidR="00657251" w:rsidRDefault="00657251" w:rsidP="00657251">
      <w:pPr>
        <w:spacing w:after="0" w:line="240" w:lineRule="auto"/>
      </w:pPr>
    </w:p>
    <w:p w14:paraId="484D0BE3" w14:textId="50447E20" w:rsidR="0031178B" w:rsidRPr="0031178B" w:rsidRDefault="0031178B" w:rsidP="0031178B">
      <w:pPr>
        <w:jc w:val="center"/>
        <w:rPr>
          <w:b/>
          <w:bCs/>
          <w:sz w:val="18"/>
          <w:szCs w:val="18"/>
        </w:rPr>
      </w:pPr>
      <w:r w:rsidRPr="0031178B">
        <w:rPr>
          <w:b/>
          <w:bCs/>
          <w:sz w:val="18"/>
          <w:szCs w:val="18"/>
        </w:rPr>
        <w:t>This model form/template must be customized to meet your Agency’s needs.</w:t>
      </w:r>
    </w:p>
    <w:p w14:paraId="5B4C76E1" w14:textId="77777777" w:rsidR="0031178B" w:rsidRPr="00F95E47" w:rsidRDefault="0031178B" w:rsidP="003A66A1"/>
    <w:p w14:paraId="5BCBE665" w14:textId="77777777" w:rsidR="0031178B" w:rsidRDefault="0031178B" w:rsidP="006710BD">
      <w:pPr>
        <w:spacing w:after="0" w:line="360" w:lineRule="auto"/>
        <w:rPr>
          <w:b/>
          <w:u w:val="single"/>
        </w:rPr>
        <w:sectPr w:rsidR="0031178B" w:rsidSect="00E94831">
          <w:headerReference w:type="default" r:id="rId17"/>
          <w:footerReference w:type="default" r:id="rId18"/>
          <w:headerReference w:type="first" r:id="rId19"/>
          <w:footerReference w:type="first" r:id="rId20"/>
          <w:pgSz w:w="12240" w:h="15840" w:code="1"/>
          <w:pgMar w:top="1152" w:right="1440" w:bottom="720" w:left="1440" w:header="864" w:footer="720" w:gutter="0"/>
          <w:pgNumType w:start="2"/>
          <w:cols w:space="720"/>
          <w:titlePg/>
          <w:docGrid w:linePitch="360"/>
        </w:sectPr>
      </w:pPr>
    </w:p>
    <w:p w14:paraId="1E40F5F4" w14:textId="77777777" w:rsidR="00A3125B" w:rsidRDefault="00A3125B" w:rsidP="006710BD">
      <w:pPr>
        <w:spacing w:after="0" w:line="360" w:lineRule="auto"/>
        <w:rPr>
          <w:b/>
          <w:u w:val="single"/>
        </w:rPr>
      </w:pPr>
      <w:r>
        <w:rPr>
          <w:b/>
          <w:u w:val="single"/>
        </w:rPr>
        <w:lastRenderedPageBreak/>
        <w:t>Vandalism Prevention</w:t>
      </w:r>
    </w:p>
    <w:p w14:paraId="3D28481D" w14:textId="169BDD26" w:rsidR="00232016" w:rsidRPr="00DB6979" w:rsidRDefault="00DB528D" w:rsidP="00DB6979">
      <w:pPr>
        <w:spacing w:after="120" w:line="240" w:lineRule="auto"/>
        <w:rPr>
          <w:rStyle w:val="Hyperlink"/>
        </w:rPr>
      </w:pPr>
      <w:hyperlink r:id="rId21" w:history="1">
        <w:r w:rsidR="00DB6979">
          <w:rPr>
            <w:rStyle w:val="Hyperlink"/>
          </w:rPr>
          <w:t>Safe City – Preventing Vandalism</w:t>
        </w:r>
      </w:hyperlink>
      <w:r w:rsidR="00DB6979">
        <w:rPr>
          <w:rStyle w:val="Hyperlink"/>
          <w:u w:val="none"/>
        </w:rPr>
        <w:t xml:space="preserve"> </w:t>
      </w:r>
      <w:r w:rsidR="00DB6979" w:rsidRPr="00DB6979">
        <w:rPr>
          <w:rStyle w:val="Hyperlink"/>
          <w:color w:val="auto"/>
          <w:u w:val="none"/>
        </w:rPr>
        <w:t xml:space="preserve">- </w:t>
      </w:r>
      <w:r w:rsidR="0031178B">
        <w:rPr>
          <w:rStyle w:val="Hyperlink"/>
          <w:color w:val="auto"/>
          <w:u w:val="none"/>
        </w:rPr>
        <w:t>A</w:t>
      </w:r>
      <w:r w:rsidR="00DB6979">
        <w:rPr>
          <w:rStyle w:val="Hyperlink"/>
          <w:color w:val="auto"/>
          <w:u w:val="none"/>
        </w:rPr>
        <w:t xml:space="preserve"> </w:t>
      </w:r>
      <w:r w:rsidR="00DB6979" w:rsidRPr="00DB6979">
        <w:rPr>
          <w:rStyle w:val="Hyperlink"/>
          <w:color w:val="auto"/>
          <w:u w:val="none"/>
        </w:rPr>
        <w:t xml:space="preserve">guide </w:t>
      </w:r>
      <w:r w:rsidR="00DB6979">
        <w:rPr>
          <w:rStyle w:val="Hyperlink"/>
          <w:color w:val="auto"/>
          <w:u w:val="none"/>
        </w:rPr>
        <w:t>to</w:t>
      </w:r>
      <w:r w:rsidR="00DB6979" w:rsidRPr="00DB6979">
        <w:rPr>
          <w:rStyle w:val="Hyperlink"/>
          <w:color w:val="auto"/>
          <w:u w:val="none"/>
        </w:rPr>
        <w:t xml:space="preserve"> help understand and address</w:t>
      </w:r>
      <w:r w:rsidR="00DB6979">
        <w:rPr>
          <w:rStyle w:val="Hyperlink"/>
          <w:color w:val="auto"/>
          <w:u w:val="none"/>
        </w:rPr>
        <w:t xml:space="preserve"> the </w:t>
      </w:r>
      <w:r w:rsidR="00DB6979" w:rsidRPr="00DB6979">
        <w:rPr>
          <w:rStyle w:val="Hyperlink"/>
          <w:color w:val="auto"/>
          <w:u w:val="none"/>
        </w:rPr>
        <w:t>vandalism problem affecting your</w:t>
      </w:r>
      <w:r w:rsidR="00DB6979">
        <w:rPr>
          <w:rStyle w:val="Hyperlink"/>
          <w:color w:val="auto"/>
          <w:u w:val="none"/>
        </w:rPr>
        <w:t xml:space="preserve"> </w:t>
      </w:r>
      <w:r w:rsidR="00DB6979" w:rsidRPr="00DB6979">
        <w:rPr>
          <w:rStyle w:val="Hyperlink"/>
          <w:color w:val="auto"/>
          <w:u w:val="none"/>
        </w:rPr>
        <w:t>business area</w:t>
      </w:r>
      <w:r w:rsidR="00743E20">
        <w:rPr>
          <w:rStyle w:val="Hyperlink"/>
          <w:color w:val="auto"/>
          <w:u w:val="none"/>
        </w:rPr>
        <w:t>;</w:t>
      </w:r>
      <w:r w:rsidR="00DB6979" w:rsidRPr="00DB6979">
        <w:rPr>
          <w:rStyle w:val="Hyperlink"/>
          <w:color w:val="auto"/>
          <w:u w:val="none"/>
        </w:rPr>
        <w:t xml:space="preserve"> and to help promote</w:t>
      </w:r>
      <w:r w:rsidR="00DB6979">
        <w:rPr>
          <w:rStyle w:val="Hyperlink"/>
          <w:color w:val="auto"/>
          <w:u w:val="none"/>
        </w:rPr>
        <w:t xml:space="preserve"> </w:t>
      </w:r>
      <w:r w:rsidR="00DB6979" w:rsidRPr="00DB6979">
        <w:rPr>
          <w:rStyle w:val="Hyperlink"/>
          <w:color w:val="auto"/>
          <w:u w:val="none"/>
        </w:rPr>
        <w:t>dialogue among</w:t>
      </w:r>
      <w:r w:rsidR="00DB6979">
        <w:rPr>
          <w:rStyle w:val="Hyperlink"/>
          <w:color w:val="auto"/>
          <w:u w:val="none"/>
        </w:rPr>
        <w:t xml:space="preserve"> r</w:t>
      </w:r>
      <w:r w:rsidR="00DB6979" w:rsidRPr="00DB6979">
        <w:rPr>
          <w:rStyle w:val="Hyperlink"/>
          <w:color w:val="auto"/>
          <w:u w:val="none"/>
        </w:rPr>
        <w:t>etailers, police, and</w:t>
      </w:r>
      <w:r w:rsidR="00DB6979">
        <w:rPr>
          <w:rStyle w:val="Hyperlink"/>
          <w:color w:val="auto"/>
          <w:u w:val="none"/>
        </w:rPr>
        <w:t xml:space="preserve"> </w:t>
      </w:r>
      <w:r w:rsidR="00DB6979" w:rsidRPr="00DB6979">
        <w:rPr>
          <w:rStyle w:val="Hyperlink"/>
          <w:color w:val="auto"/>
          <w:u w:val="none"/>
        </w:rPr>
        <w:t>comm</w:t>
      </w:r>
      <w:r w:rsidR="00DB6979">
        <w:rPr>
          <w:rStyle w:val="Hyperlink"/>
          <w:color w:val="auto"/>
          <w:u w:val="none"/>
        </w:rPr>
        <w:t xml:space="preserve">unity stakeholders. Please note that the My Safe City initiative has ended and the </w:t>
      </w:r>
      <w:hyperlink r:id="rId22" w:history="1">
        <w:r w:rsidR="00DB6979" w:rsidRPr="00DB6979">
          <w:rPr>
            <w:rStyle w:val="Hyperlink"/>
          </w:rPr>
          <w:t>Urban Institute</w:t>
        </w:r>
      </w:hyperlink>
      <w:r w:rsidR="00DB6979">
        <w:rPr>
          <w:rStyle w:val="Hyperlink"/>
          <w:color w:val="auto"/>
          <w:u w:val="none"/>
        </w:rPr>
        <w:t xml:space="preserve"> now maintains all publications</w:t>
      </w:r>
      <w:r w:rsidR="00743E20">
        <w:rPr>
          <w:rStyle w:val="Hyperlink"/>
          <w:color w:val="auto"/>
          <w:u w:val="none"/>
        </w:rPr>
        <w:t>.</w:t>
      </w:r>
      <w:r w:rsidR="00DB6979">
        <w:fldChar w:fldCharType="begin"/>
      </w:r>
      <w:r w:rsidR="00DB6979">
        <w:instrText xml:space="preserve"> HYPERLINK "https://www.firearson.com/uploads/Speaker-Notes-Building-Security.pdf" </w:instrText>
      </w:r>
      <w:r w:rsidR="00DB6979">
        <w:fldChar w:fldCharType="separate"/>
      </w:r>
    </w:p>
    <w:p w14:paraId="4D635C66" w14:textId="77777777" w:rsidR="00A3125B" w:rsidRPr="00DB6979" w:rsidRDefault="00232016" w:rsidP="00DB6979">
      <w:pPr>
        <w:spacing w:after="120" w:line="240" w:lineRule="auto"/>
        <w:rPr>
          <w:rStyle w:val="Hyperlink"/>
        </w:rPr>
      </w:pPr>
      <w:r w:rsidRPr="00DB6979">
        <w:rPr>
          <w:rStyle w:val="Hyperlink"/>
        </w:rPr>
        <w:t>IAAI/USFA Securing Vacant/Abandoned Building</w:t>
      </w:r>
      <w:r w:rsidR="00DB6979">
        <w:rPr>
          <w:rStyle w:val="Hyperlink"/>
        </w:rPr>
        <w:t>s Presentation</w:t>
      </w:r>
    </w:p>
    <w:p w14:paraId="77DC830D" w14:textId="77777777" w:rsidR="00A3125B" w:rsidRDefault="00DB6979" w:rsidP="00382B97">
      <w:pPr>
        <w:spacing w:after="120" w:line="240" w:lineRule="auto"/>
        <w:rPr>
          <w:b/>
          <w:u w:val="single"/>
        </w:rPr>
      </w:pPr>
      <w:r>
        <w:fldChar w:fldCharType="end"/>
      </w:r>
    </w:p>
    <w:p w14:paraId="619C8D4C" w14:textId="77777777" w:rsidR="001A7812" w:rsidRPr="001A7812" w:rsidRDefault="001A7812" w:rsidP="001A7812">
      <w:pPr>
        <w:spacing w:after="0" w:line="360" w:lineRule="auto"/>
        <w:rPr>
          <w:b/>
          <w:u w:val="single"/>
        </w:rPr>
      </w:pPr>
      <w:r w:rsidRPr="001A7812">
        <w:rPr>
          <w:b/>
          <w:u w:val="single"/>
        </w:rPr>
        <w:t>Links to Water Security Information</w:t>
      </w:r>
    </w:p>
    <w:p w14:paraId="4DE574F3" w14:textId="77777777" w:rsidR="001A5214" w:rsidRDefault="00DB528D" w:rsidP="006710BD">
      <w:pPr>
        <w:spacing w:after="0" w:line="360" w:lineRule="auto"/>
      </w:pPr>
      <w:hyperlink r:id="rId23" w:history="1">
        <w:r w:rsidR="001A5214">
          <w:rPr>
            <w:rStyle w:val="Hyperlink"/>
          </w:rPr>
          <w:t>California W</w:t>
        </w:r>
        <w:r w:rsidR="001A7812" w:rsidRPr="001A7812">
          <w:rPr>
            <w:rStyle w:val="Hyperlink"/>
          </w:rPr>
          <w:t>ater/Wastewater Agency Response Network (</w:t>
        </w:r>
        <w:proofErr w:type="spellStart"/>
        <w:r w:rsidR="001A5214">
          <w:rPr>
            <w:rStyle w:val="Hyperlink"/>
          </w:rPr>
          <w:t>Cal</w:t>
        </w:r>
        <w:r w:rsidR="001A7812" w:rsidRPr="001A7812">
          <w:rPr>
            <w:rStyle w:val="Hyperlink"/>
          </w:rPr>
          <w:t>WARN</w:t>
        </w:r>
        <w:proofErr w:type="spellEnd"/>
        <w:r w:rsidR="001A7812" w:rsidRPr="001A7812">
          <w:rPr>
            <w:rStyle w:val="Hyperlink"/>
          </w:rPr>
          <w:t>)</w:t>
        </w:r>
      </w:hyperlink>
      <w:r w:rsidR="001A7812" w:rsidRPr="001A7812">
        <w:br/>
      </w:r>
      <w:hyperlink r:id="rId24" w:history="1">
        <w:r w:rsidR="001A5214" w:rsidRPr="001A5214">
          <w:rPr>
            <w:rStyle w:val="Hyperlink"/>
          </w:rPr>
          <w:t>AWWA Water/Wastewater Agency Response Network</w:t>
        </w:r>
      </w:hyperlink>
    </w:p>
    <w:p w14:paraId="76C46E08" w14:textId="743E8F72" w:rsidR="001A7812" w:rsidRDefault="00DB528D" w:rsidP="006710BD">
      <w:pPr>
        <w:spacing w:after="0" w:line="360" w:lineRule="auto"/>
        <w:rPr>
          <w:rStyle w:val="Hyperlink"/>
        </w:rPr>
      </w:pPr>
      <w:hyperlink r:id="rId25" w:history="1">
        <w:r w:rsidR="001A7812" w:rsidRPr="001A7812">
          <w:rPr>
            <w:rStyle w:val="Hyperlink"/>
          </w:rPr>
          <w:t>US EPA's Water Contaminant Information Tool (WCIT)</w:t>
        </w:r>
      </w:hyperlink>
      <w:r w:rsidR="001A7812" w:rsidRPr="001A7812">
        <w:br/>
      </w:r>
      <w:hyperlink r:id="rId26" w:history="1">
        <w:r w:rsidR="001A7812" w:rsidRPr="001A7812">
          <w:rPr>
            <w:rStyle w:val="Hyperlink"/>
          </w:rPr>
          <w:t>US EPA's Water Security Website</w:t>
        </w:r>
      </w:hyperlink>
      <w:r w:rsidR="001A7812" w:rsidRPr="001A7812">
        <w:br/>
      </w:r>
      <w:hyperlink r:id="rId27" w:history="1">
        <w:r w:rsidR="001A7812" w:rsidRPr="001A7812">
          <w:rPr>
            <w:rStyle w:val="Hyperlink"/>
          </w:rPr>
          <w:t>Water Security Network</w:t>
        </w:r>
        <w:r w:rsidR="001A7812" w:rsidRPr="001A7812">
          <w:rPr>
            <w:rStyle w:val="Hyperlink"/>
          </w:rPr>
          <w:br/>
        </w:r>
      </w:hyperlink>
      <w:hyperlink r:id="rId28" w:history="1">
        <w:r w:rsidR="001A5214">
          <w:rPr>
            <w:rStyle w:val="Hyperlink"/>
          </w:rPr>
          <w:t>California Office of Emergency Services (</w:t>
        </w:r>
        <w:proofErr w:type="spellStart"/>
        <w:r w:rsidR="001A5214">
          <w:rPr>
            <w:rStyle w:val="Hyperlink"/>
          </w:rPr>
          <w:t>CalOES</w:t>
        </w:r>
        <w:proofErr w:type="spellEnd"/>
        <w:r w:rsidR="001A5214">
          <w:rPr>
            <w:rStyle w:val="Hyperlink"/>
          </w:rPr>
          <w:t>)</w:t>
        </w:r>
      </w:hyperlink>
    </w:p>
    <w:p w14:paraId="093D55AE" w14:textId="77777777" w:rsidR="00E14EE8" w:rsidRPr="00E14EE8" w:rsidRDefault="00E14EE8" w:rsidP="00E14EE8">
      <w:pPr>
        <w:jc w:val="right"/>
      </w:pPr>
    </w:p>
    <w:sectPr w:rsidR="00E14EE8" w:rsidRPr="00E14EE8" w:rsidSect="00E94831">
      <w:headerReference w:type="first" r:id="rId29"/>
      <w:footerReference w:type="first" r:id="rId30"/>
      <w:pgSz w:w="12240" w:h="15840" w:code="1"/>
      <w:pgMar w:top="1152" w:right="1440" w:bottom="720" w:left="1440" w:header="864" w:footer="720" w:gutter="0"/>
      <w:pgNumType w:start="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1D6235" w14:textId="77777777" w:rsidR="00B160A5" w:rsidRDefault="00B160A5" w:rsidP="00B94281">
      <w:pPr>
        <w:spacing w:after="0" w:line="240" w:lineRule="auto"/>
      </w:pPr>
      <w:r>
        <w:separator/>
      </w:r>
    </w:p>
  </w:endnote>
  <w:endnote w:type="continuationSeparator" w:id="0">
    <w:p w14:paraId="2CFA640A" w14:textId="77777777" w:rsidR="00B160A5" w:rsidRDefault="00B160A5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A65B750C-AAF5-4BAD-B801-5636D4F548A5}"/>
    <w:embedBold r:id="rId2" w:fontKey="{8545D097-8A4B-4326-A75B-3100EBD0358F}"/>
    <w:embedItalic r:id="rId3" w:fontKey="{5C1726D5-BA1D-41BA-9A64-AD67AE49C26C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4" w:fontKey="{0EBEADEE-A809-4409-A330-965FCD6434CB}"/>
    <w:embedBold r:id="rId5" w:fontKey="{5CFEF182-31D5-49D9-9F0E-61605B6E9224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DD7D4D1B-7B88-40B4-B3FF-F61AE649978E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FA4548C6-2239-4CA5-8E5B-7DDB2B3F51D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AEA9B2" w14:textId="77777777" w:rsidR="00160F47" w:rsidRDefault="00160F47">
    <w:pPr>
      <w:pStyle w:val="Footer"/>
      <w:rPr>
        <w:sz w:val="18"/>
        <w:szCs w:val="18"/>
      </w:rPr>
    </w:pPr>
    <w:r>
      <w:ptab w:relativeTo="margin" w:alignment="right" w:leader="none"/>
    </w:r>
    <w:r w:rsidR="00A3125B">
      <w:rPr>
        <w:sz w:val="18"/>
        <w:szCs w:val="18"/>
      </w:rPr>
      <w:t xml:space="preserve">Theft &amp; </w:t>
    </w:r>
    <w:r w:rsidR="00011188">
      <w:rPr>
        <w:sz w:val="18"/>
        <w:szCs w:val="18"/>
      </w:rPr>
      <w:t>Vandalism</w:t>
    </w:r>
    <w:r w:rsidR="00CE7381">
      <w:rPr>
        <w:sz w:val="18"/>
        <w:szCs w:val="18"/>
      </w:rPr>
      <w:t xml:space="preserve"> Web Resources</w:t>
    </w:r>
  </w:p>
  <w:p w14:paraId="78B0FB76" w14:textId="77777777" w:rsidR="00160F47" w:rsidRDefault="00160F47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 xml:space="preserve">Page </w:t>
    </w:r>
    <w:r w:rsidR="00E94831">
      <w:rPr>
        <w:sz w:val="18"/>
        <w:szCs w:val="18"/>
      </w:rPr>
      <w:t>2</w:t>
    </w:r>
  </w:p>
  <w:p w14:paraId="38ABC9FD" w14:textId="77777777" w:rsidR="00160F47" w:rsidRPr="00B94281" w:rsidRDefault="00160F47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2D027C">
      <w:rPr>
        <w:sz w:val="18"/>
        <w:szCs w:val="18"/>
      </w:rPr>
      <w:t xml:space="preserve"> September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73382E" w14:textId="3FB09884" w:rsidR="00E94831" w:rsidRDefault="00E94831" w:rsidP="00E94831">
    <w:pPr>
      <w:pStyle w:val="Footer"/>
      <w:rPr>
        <w:sz w:val="18"/>
        <w:szCs w:val="18"/>
      </w:rPr>
    </w:pPr>
    <w:r>
      <w:ptab w:relativeTo="margin" w:alignment="right" w:leader="none"/>
    </w:r>
    <w:r w:rsidR="00A3125B">
      <w:rPr>
        <w:sz w:val="18"/>
        <w:szCs w:val="18"/>
      </w:rPr>
      <w:t xml:space="preserve">Theft </w:t>
    </w:r>
    <w:r w:rsidR="008555A0">
      <w:rPr>
        <w:sz w:val="18"/>
        <w:szCs w:val="18"/>
      </w:rPr>
      <w:t>and</w:t>
    </w:r>
    <w:r w:rsidR="00A3125B">
      <w:rPr>
        <w:sz w:val="18"/>
        <w:szCs w:val="18"/>
      </w:rPr>
      <w:t xml:space="preserve"> Vandalism</w:t>
    </w:r>
    <w:r>
      <w:rPr>
        <w:sz w:val="18"/>
        <w:szCs w:val="18"/>
      </w:rPr>
      <w:t xml:space="preserve"> Web Resources</w:t>
    </w:r>
  </w:p>
  <w:p w14:paraId="1928B2B5" w14:textId="2BA987F4" w:rsidR="00E94831" w:rsidRPr="00E94831" w:rsidRDefault="00E94831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7A3F74" w14:textId="06C719D5" w:rsidR="00E14EE8" w:rsidRDefault="00E14EE8" w:rsidP="00E94831">
    <w:pPr>
      <w:pStyle w:val="Footer"/>
      <w:rPr>
        <w:sz w:val="18"/>
        <w:szCs w:val="18"/>
      </w:rPr>
    </w:pPr>
    <w:r>
      <w:ptab w:relativeTo="margin" w:alignment="right" w:leader="none"/>
    </w:r>
    <w:r>
      <w:rPr>
        <w:sz w:val="18"/>
        <w:szCs w:val="18"/>
      </w:rPr>
      <w:t>Theft and Vandalism Web Resources</w:t>
    </w:r>
  </w:p>
  <w:p w14:paraId="1F36A219" w14:textId="4DED4C77" w:rsidR="00E14EE8" w:rsidRDefault="00E14EE8" w:rsidP="00E94831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 2</w:t>
    </w:r>
  </w:p>
  <w:p w14:paraId="11E12EA5" w14:textId="77777777" w:rsidR="00E14EE8" w:rsidRPr="00E94831" w:rsidRDefault="00E14EE8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E55697" w14:textId="77777777" w:rsidR="00B160A5" w:rsidRDefault="00B160A5" w:rsidP="00B94281">
      <w:pPr>
        <w:spacing w:after="0" w:line="240" w:lineRule="auto"/>
      </w:pPr>
      <w:r>
        <w:separator/>
      </w:r>
    </w:p>
  </w:footnote>
  <w:footnote w:type="continuationSeparator" w:id="0">
    <w:p w14:paraId="03705972" w14:textId="77777777" w:rsidR="00B160A5" w:rsidRDefault="00B160A5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090BDA" w14:textId="77777777" w:rsidR="00E94831" w:rsidRDefault="00A3125B" w:rsidP="00A24110">
    <w:pPr>
      <w:pStyle w:val="Header"/>
      <w:jc w:val="center"/>
      <w:rPr>
        <w:rFonts w:ascii="AvantGarde Bold" w:hAnsi="AvantGarde Bold"/>
        <w:color w:val="005487"/>
        <w:sz w:val="28"/>
        <w:szCs w:val="28"/>
      </w:rPr>
    </w:pPr>
    <w:r w:rsidRPr="00A3125B">
      <w:rPr>
        <w:rFonts w:ascii="AvantGarde Bold" w:hAnsi="AvantGarde Bold"/>
        <w:color w:val="005487"/>
        <w:sz w:val="28"/>
        <w:szCs w:val="28"/>
      </w:rPr>
      <w:t>Theft &amp; Vandalism Web Resources</w:t>
    </w:r>
  </w:p>
  <w:p w14:paraId="4B189139" w14:textId="77777777" w:rsidR="00A3125B" w:rsidRDefault="00A3125B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27C1C4" w14:textId="38ED6B9E" w:rsidR="00D25C5A" w:rsidRDefault="0088231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7465010" wp14:editId="2F7A2A1D">
              <wp:simplePos x="0" y="0"/>
              <wp:positionH relativeFrom="column">
                <wp:posOffset>-914400</wp:posOffset>
              </wp:positionH>
              <wp:positionV relativeFrom="paragraph">
                <wp:posOffset>-548640</wp:posOffset>
              </wp:positionV>
              <wp:extent cx="7896225" cy="1342390"/>
              <wp:effectExtent l="0" t="0" r="952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96225" cy="1342390"/>
                        <a:chOff x="0" y="0"/>
                        <a:chExt cx="7896225" cy="1342390"/>
                      </a:xfrm>
                    </wpg:grpSpPr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7896225" cy="1342390"/>
                        </a:xfrm>
                        <a:prstGeom prst="rect">
                          <a:avLst/>
                        </a:prstGeom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8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495425" y="371475"/>
                          <a:ext cx="4782312" cy="658368"/>
                        </a:xfrm>
                        <a:prstGeom prst="rect">
                          <a:avLst/>
                        </a:prstGeom>
                        <a:solidFill>
                          <a:srgbClr val="1F4E79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8F85AF" w14:textId="270AD31D" w:rsidR="00882310" w:rsidRPr="002B5E6D" w:rsidRDefault="00DB528D" w:rsidP="00882310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  <w:t>Theft and Vandalism Web Resour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229350" y="238125"/>
                          <a:ext cx="929640" cy="91503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7465010" id="Group 1" o:spid="_x0000_s1026" style="position:absolute;margin-left:-1in;margin-top:-43.2pt;width:621.75pt;height:105.7pt;z-index:251659264" coordsize="78962,1342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7" type="#_x0000_t75" style="position:absolute;width:78962;height:13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14954;top:3714;width:47823;height:6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" fillcolor="#1f4e79" stroked="f">
                <v:textbox>
                  <w:txbxContent>
                    <w:p w14:paraId="268F85AF" w14:textId="270AD31D" w:rsidR="00882310" w:rsidRPr="002B5E6D" w:rsidRDefault="00DB528D" w:rsidP="00882310">
                      <w:pPr>
                        <w:pStyle w:val="RCT"/>
                        <w:spacing w:line="283" w:lineRule="auto"/>
                        <w:jc w:val="center"/>
                        <w:rPr>
                          <w:b/>
                          <w:color w:val="FFFFFF" w:themeColor="background1"/>
                          <w:szCs w:val="32"/>
                        </w:rPr>
                      </w:pPr>
                      <w:r>
                        <w:rPr>
                          <w:b/>
                          <w:color w:val="FFFFFF" w:themeColor="background1"/>
                          <w:szCs w:val="32"/>
                        </w:rPr>
                        <w:t>Theft and Vandalism Web Resources</w:t>
                      </w:r>
                    </w:p>
                  </w:txbxContent>
                </v:textbox>
              </v:shape>
              <v:shape id="Picture 9" o:spid="_x0000_s1029" type="#_x0000_t75" style="position:absolute;left:62293;top:2381;width:9296;height:9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">
                <v:imagedata r:id="rId4" o:title=""/>
              </v:shape>
            </v:group>
          </w:pict>
        </mc:Fallback>
      </mc:AlternateContent>
    </w:r>
  </w:p>
  <w:p w14:paraId="3BA063F7" w14:textId="77777777" w:rsidR="00D25C5A" w:rsidRDefault="00D25C5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39E81A" w14:textId="0A43B40A" w:rsidR="00D25C5A" w:rsidRDefault="00D25C5A" w:rsidP="00D25C5A">
    <w:pPr>
      <w:pStyle w:val="Header"/>
      <w:jc w:val="center"/>
      <w:rPr>
        <w:rFonts w:ascii="AvantGarde Bold" w:hAnsi="AvantGarde Bold"/>
        <w:color w:val="005487"/>
        <w:sz w:val="28"/>
        <w:szCs w:val="28"/>
      </w:rPr>
    </w:pPr>
    <w:r w:rsidRPr="00D25C5A">
      <w:rPr>
        <w:rFonts w:ascii="AvantGarde Bold" w:hAnsi="AvantGarde Bold"/>
        <w:color w:val="005487"/>
        <w:sz w:val="28"/>
        <w:szCs w:val="28"/>
      </w:rPr>
      <w:t>Theft and Vandalism Web Resources</w:t>
    </w:r>
  </w:p>
  <w:p w14:paraId="625EA6B1" w14:textId="77777777" w:rsidR="00D25C5A" w:rsidRPr="00D25C5A" w:rsidRDefault="00D25C5A" w:rsidP="00D25C5A">
    <w:pPr>
      <w:pStyle w:val="Header"/>
      <w:jc w:val="center"/>
      <w:rPr>
        <w:rFonts w:ascii="AvantGarde Bold" w:hAnsi="AvantGarde Bold"/>
        <w:color w:val="005487"/>
        <w:sz w:val="28"/>
        <w:szCs w:val="28"/>
      </w:rPr>
    </w:pPr>
  </w:p>
  <w:p w14:paraId="2189EB31" w14:textId="77777777" w:rsidR="00D25C5A" w:rsidRDefault="00D25C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embedTrueTypeFonts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szS3NDc2MDAzMrZU0lEKTi0uzszPAykwrwUA1bYfdSwAAAA="/>
  </w:docVars>
  <w:rsids>
    <w:rsidRoot w:val="00B90FC2"/>
    <w:rsid w:val="00011188"/>
    <w:rsid w:val="00024955"/>
    <w:rsid w:val="0003482D"/>
    <w:rsid w:val="00043018"/>
    <w:rsid w:val="00051689"/>
    <w:rsid w:val="00052CE5"/>
    <w:rsid w:val="000574E3"/>
    <w:rsid w:val="00094351"/>
    <w:rsid w:val="000F11F3"/>
    <w:rsid w:val="00110B58"/>
    <w:rsid w:val="00111520"/>
    <w:rsid w:val="0012289B"/>
    <w:rsid w:val="00132103"/>
    <w:rsid w:val="00160F47"/>
    <w:rsid w:val="00174198"/>
    <w:rsid w:val="00195C30"/>
    <w:rsid w:val="001A5214"/>
    <w:rsid w:val="001A7812"/>
    <w:rsid w:val="002000D0"/>
    <w:rsid w:val="00213C11"/>
    <w:rsid w:val="00232016"/>
    <w:rsid w:val="00256634"/>
    <w:rsid w:val="0026738E"/>
    <w:rsid w:val="002A6265"/>
    <w:rsid w:val="002B3172"/>
    <w:rsid w:val="002D027C"/>
    <w:rsid w:val="0031178B"/>
    <w:rsid w:val="00380B78"/>
    <w:rsid w:val="00382B97"/>
    <w:rsid w:val="003A66A1"/>
    <w:rsid w:val="003E0C9B"/>
    <w:rsid w:val="003E5A11"/>
    <w:rsid w:val="00402E66"/>
    <w:rsid w:val="004373FF"/>
    <w:rsid w:val="00477BE2"/>
    <w:rsid w:val="004C077A"/>
    <w:rsid w:val="004C5704"/>
    <w:rsid w:val="005327DF"/>
    <w:rsid w:val="00593D6C"/>
    <w:rsid w:val="005C3CA3"/>
    <w:rsid w:val="005D192F"/>
    <w:rsid w:val="0060370E"/>
    <w:rsid w:val="006247BF"/>
    <w:rsid w:val="00657251"/>
    <w:rsid w:val="00661A0B"/>
    <w:rsid w:val="00661F98"/>
    <w:rsid w:val="006710BD"/>
    <w:rsid w:val="006856C3"/>
    <w:rsid w:val="00685C86"/>
    <w:rsid w:val="006B2DB5"/>
    <w:rsid w:val="00743E20"/>
    <w:rsid w:val="00743F69"/>
    <w:rsid w:val="007C767C"/>
    <w:rsid w:val="007D07E3"/>
    <w:rsid w:val="007D2BDE"/>
    <w:rsid w:val="007E4E12"/>
    <w:rsid w:val="007F2DE0"/>
    <w:rsid w:val="00827166"/>
    <w:rsid w:val="008555A0"/>
    <w:rsid w:val="00862BB3"/>
    <w:rsid w:val="00873C40"/>
    <w:rsid w:val="00882310"/>
    <w:rsid w:val="008B2246"/>
    <w:rsid w:val="008B6941"/>
    <w:rsid w:val="00914CBB"/>
    <w:rsid w:val="00964C5E"/>
    <w:rsid w:val="00977F5E"/>
    <w:rsid w:val="00981B53"/>
    <w:rsid w:val="0098547C"/>
    <w:rsid w:val="009A117B"/>
    <w:rsid w:val="009B1C2D"/>
    <w:rsid w:val="009B619F"/>
    <w:rsid w:val="00A00250"/>
    <w:rsid w:val="00A24110"/>
    <w:rsid w:val="00A3125B"/>
    <w:rsid w:val="00A7751E"/>
    <w:rsid w:val="00AF13FE"/>
    <w:rsid w:val="00B00375"/>
    <w:rsid w:val="00B0259D"/>
    <w:rsid w:val="00B0599C"/>
    <w:rsid w:val="00B05D2A"/>
    <w:rsid w:val="00B160A5"/>
    <w:rsid w:val="00B17148"/>
    <w:rsid w:val="00B263E2"/>
    <w:rsid w:val="00B428DA"/>
    <w:rsid w:val="00B6532F"/>
    <w:rsid w:val="00B90FC2"/>
    <w:rsid w:val="00B94281"/>
    <w:rsid w:val="00BC49D3"/>
    <w:rsid w:val="00C227F0"/>
    <w:rsid w:val="00C82FB5"/>
    <w:rsid w:val="00CC6B52"/>
    <w:rsid w:val="00CD775B"/>
    <w:rsid w:val="00CE678F"/>
    <w:rsid w:val="00CE7381"/>
    <w:rsid w:val="00CF5E25"/>
    <w:rsid w:val="00D25C5A"/>
    <w:rsid w:val="00D7202F"/>
    <w:rsid w:val="00DB528D"/>
    <w:rsid w:val="00DB6979"/>
    <w:rsid w:val="00DE6E6D"/>
    <w:rsid w:val="00DE6E9C"/>
    <w:rsid w:val="00E14EE8"/>
    <w:rsid w:val="00E31BD0"/>
    <w:rsid w:val="00E33B22"/>
    <w:rsid w:val="00E94831"/>
    <w:rsid w:val="00EA7278"/>
    <w:rsid w:val="00ED05B5"/>
    <w:rsid w:val="00ED1012"/>
    <w:rsid w:val="00F076EC"/>
    <w:rsid w:val="00F35EC7"/>
    <w:rsid w:val="00F95E47"/>
    <w:rsid w:val="00FB301B"/>
    <w:rsid w:val="00FB6BE9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AFBAA22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E738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E738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2F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537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pa.gov/waterriskassessment/conduct-drinking-water-or-wastewater-utility-risk-assessment" TargetMode="External"/><Relationship Id="rId13" Type="http://schemas.openxmlformats.org/officeDocument/2006/relationships/hyperlink" Target="https://www.acwajpia.com/wp-content/uploads/2019/01/Copper-Theft-Prevention-2.pdf" TargetMode="External"/><Relationship Id="rId18" Type="http://schemas.openxmlformats.org/officeDocument/2006/relationships/footer" Target="footer1.xml"/><Relationship Id="rId26" Type="http://schemas.openxmlformats.org/officeDocument/2006/relationships/hyperlink" Target="https://www.epa.gov/homeland-security-research/water-security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urban.org/sites/default/files/publication/31256/1001192-Preventing-Vandalism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awwa.org/Portals/0/AWWA/Government/AWWACybersecurityguide.pdf?ver=2017-03-16-081619-443" TargetMode="External"/><Relationship Id="rId17" Type="http://schemas.openxmlformats.org/officeDocument/2006/relationships/header" Target="header1.xml"/><Relationship Id="rId25" Type="http://schemas.openxmlformats.org/officeDocument/2006/relationships/hyperlink" Target="https://www.epa.gov/waterdata/water-contaminant-information-tool-wci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crcptf.org/metal-theft/" TargetMode="External"/><Relationship Id="rId20" Type="http://schemas.openxmlformats.org/officeDocument/2006/relationships/footer" Target="footer2.xm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wwa.org/Store/Product-Details/productId/45320372" TargetMode="External"/><Relationship Id="rId24" Type="http://schemas.openxmlformats.org/officeDocument/2006/relationships/hyperlink" Target="https://www.awwa.org/Resources-Tools/Resource-Topics/Water-Wastewater-Agency-Response-Network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ner.net/" TargetMode="External"/><Relationship Id="rId23" Type="http://schemas.openxmlformats.org/officeDocument/2006/relationships/hyperlink" Target="http://www.calwarn.org/" TargetMode="External"/><Relationship Id="rId28" Type="http://schemas.openxmlformats.org/officeDocument/2006/relationships/hyperlink" Target="https://www.caloes.ca.gov/" TargetMode="External"/><Relationship Id="rId10" Type="http://schemas.openxmlformats.org/officeDocument/2006/relationships/hyperlink" Target="https://webstore.ansi.org/standards/asce/ansiasceewri561057" TargetMode="External"/><Relationship Id="rId19" Type="http://schemas.openxmlformats.org/officeDocument/2006/relationships/header" Target="header2.xm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waterboards.ca.gov/drinking_water/certlic/drinkingwater/documents/security/rev_checklist.pdf" TargetMode="External"/><Relationship Id="rId14" Type="http://schemas.openxmlformats.org/officeDocument/2006/relationships/hyperlink" Target="https://www.cfbf.com/wp-content/uploads/2019/06/OAN.pdf" TargetMode="External"/><Relationship Id="rId22" Type="http://schemas.openxmlformats.org/officeDocument/2006/relationships/hyperlink" Target="https://www.urban.org/sites/default/files/publication/31256/1001192-Preventing-Vandalism.PDF" TargetMode="External"/><Relationship Id="rId27" Type="http://schemas.openxmlformats.org/officeDocument/2006/relationships/hyperlink" Target="http://www.waterisac.org/" TargetMode="External"/><Relationship Id="rId30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21295C-7A0C-46FD-8F77-6942AD437D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618</Words>
  <Characters>352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4</cp:revision>
  <cp:lastPrinted>2020-04-29T15:59:00Z</cp:lastPrinted>
  <dcterms:created xsi:type="dcterms:W3CDTF">2021-01-09T23:52:00Z</dcterms:created>
  <dcterms:modified xsi:type="dcterms:W3CDTF">2021-02-24T19:35:00Z</dcterms:modified>
</cp:coreProperties>
</file>